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47C868" w14:textId="5721B1E0" w:rsidR="00516CF8" w:rsidRPr="00487436" w:rsidRDefault="00487436" w:rsidP="00487436">
      <w:pPr>
        <w:jc w:val="center"/>
        <w:rPr>
          <w:b/>
          <w:bCs/>
          <w:sz w:val="28"/>
          <w:szCs w:val="28"/>
        </w:rPr>
      </w:pPr>
      <w:r w:rsidRPr="00487436">
        <w:rPr>
          <w:b/>
          <w:bCs/>
          <w:sz w:val="28"/>
          <w:szCs w:val="28"/>
        </w:rPr>
        <w:t>Chapter 5: Relationships I</w:t>
      </w:r>
    </w:p>
    <w:p w14:paraId="42B1D13D" w14:textId="73C75401" w:rsidR="00487436" w:rsidRPr="00487436" w:rsidRDefault="00487436" w:rsidP="00487436">
      <w:pPr>
        <w:jc w:val="center"/>
        <w:rPr>
          <w:sz w:val="28"/>
          <w:szCs w:val="28"/>
        </w:rPr>
      </w:pPr>
      <w:r w:rsidRPr="00487436">
        <w:rPr>
          <w:sz w:val="28"/>
          <w:szCs w:val="28"/>
        </w:rPr>
        <w:t>Presentation Notes / Hayden / Reading 5</w:t>
      </w:r>
    </w:p>
    <w:p w14:paraId="40EEA9F7" w14:textId="1EFB4F76" w:rsidR="00487436" w:rsidRDefault="00487436"/>
    <w:p w14:paraId="4E459C39" w14:textId="1A5933FF" w:rsidR="00487436" w:rsidRDefault="00487436" w:rsidP="00487436">
      <w:r w:rsidRPr="00487436">
        <w:t xml:space="preserve">Authors use two common methods to show connections, or </w:t>
      </w:r>
      <w:r>
        <w:rPr>
          <w:b/>
          <w:bCs/>
        </w:rPr>
        <w:t>_______________________</w:t>
      </w:r>
      <w:r w:rsidRPr="00487436">
        <w:t>, between ideas.</w:t>
      </w:r>
    </w:p>
    <w:p w14:paraId="45F4CB06" w14:textId="4FCA5028" w:rsidR="00487436" w:rsidRDefault="00487436" w:rsidP="00487436">
      <w:r w:rsidRPr="00487436">
        <w:t xml:space="preserve">These two methods are </w:t>
      </w:r>
      <w:r>
        <w:rPr>
          <w:b/>
          <w:bCs/>
        </w:rPr>
        <w:t>_____________________</w:t>
      </w:r>
      <w:r w:rsidRPr="00487436">
        <w:t xml:space="preserve"> and </w:t>
      </w:r>
      <w:r w:rsidRPr="00487436">
        <w:rPr>
          <w:b/>
          <w:bCs/>
        </w:rPr>
        <w:t xml:space="preserve">patterns of </w:t>
      </w:r>
      <w:r>
        <w:rPr>
          <w:b/>
          <w:bCs/>
        </w:rPr>
        <w:t>_____________________</w:t>
      </w:r>
      <w:r w:rsidRPr="00487436">
        <w:t>.</w:t>
      </w:r>
    </w:p>
    <w:p w14:paraId="1F71DF9B" w14:textId="6E9C0550" w:rsidR="00487436" w:rsidRDefault="00487436" w:rsidP="00487436"/>
    <w:p w14:paraId="53F2D963" w14:textId="77777777" w:rsidR="00487436" w:rsidRPr="00487436" w:rsidRDefault="00487436" w:rsidP="00487436">
      <w:r w:rsidRPr="00487436">
        <w:t xml:space="preserve">Two common types of relationships </w:t>
      </w:r>
      <w:proofErr w:type="gramStart"/>
      <w:r w:rsidRPr="00487436">
        <w:t>are</w:t>
      </w:r>
      <w:proofErr w:type="gramEnd"/>
    </w:p>
    <w:p w14:paraId="268A88B4" w14:textId="26B80859" w:rsidR="00487436" w:rsidRPr="00487436" w:rsidRDefault="00487436" w:rsidP="00487436">
      <w:r w:rsidRPr="00487436">
        <w:tab/>
      </w:r>
      <w:r w:rsidRPr="00487436">
        <w:rPr>
          <w:b/>
          <w:bCs/>
        </w:rPr>
        <w:t>•</w:t>
      </w:r>
      <w:r w:rsidRPr="00487436">
        <w:t xml:space="preserve">  Relationships that involve </w:t>
      </w:r>
      <w:r>
        <w:rPr>
          <w:b/>
          <w:bCs/>
        </w:rPr>
        <w:t>________________________</w:t>
      </w:r>
    </w:p>
    <w:p w14:paraId="2D71CCF5" w14:textId="77777777" w:rsidR="00487436" w:rsidRDefault="00487436" w:rsidP="00487436">
      <w:pPr>
        <w:rPr>
          <w:b/>
          <w:bCs/>
        </w:rPr>
      </w:pPr>
      <w:r w:rsidRPr="00487436">
        <w:tab/>
      </w:r>
      <w:r w:rsidRPr="00487436">
        <w:rPr>
          <w:b/>
          <w:bCs/>
        </w:rPr>
        <w:t>•</w:t>
      </w:r>
      <w:r w:rsidRPr="00487436">
        <w:t xml:space="preserve">  Relationships that involve </w:t>
      </w:r>
      <w:r>
        <w:rPr>
          <w:b/>
          <w:bCs/>
        </w:rPr>
        <w:t>________________________</w:t>
      </w:r>
    </w:p>
    <w:p w14:paraId="3C5E7955" w14:textId="77777777" w:rsidR="00487436" w:rsidRDefault="00487436" w:rsidP="00487436">
      <w:pPr>
        <w:rPr>
          <w:b/>
          <w:bCs/>
        </w:rPr>
      </w:pPr>
    </w:p>
    <w:p w14:paraId="74086340" w14:textId="5633B9B7" w:rsidR="00487436" w:rsidRPr="00487436" w:rsidRDefault="00487436" w:rsidP="00487436">
      <w:r w:rsidRPr="00487436">
        <w:rPr>
          <w:b/>
          <w:bCs/>
        </w:rPr>
        <w:t>Transitions</w:t>
      </w:r>
      <w:r w:rsidRPr="00487436">
        <w:t xml:space="preserve"> are words or phrases (like </w:t>
      </w:r>
      <w:r w:rsidRPr="00487436">
        <w:rPr>
          <w:i/>
          <w:iCs/>
        </w:rPr>
        <w:t xml:space="preserve">first of </w:t>
      </w:r>
      <w:proofErr w:type="gramStart"/>
      <w:r w:rsidRPr="00487436">
        <w:rPr>
          <w:i/>
          <w:iCs/>
        </w:rPr>
        <w:t>al</w:t>
      </w:r>
      <w:r>
        <w:rPr>
          <w:i/>
          <w:iCs/>
        </w:rPr>
        <w:t>l</w:t>
      </w:r>
      <w:r w:rsidRPr="00487436">
        <w:rPr>
          <w:i/>
          <w:iCs/>
        </w:rPr>
        <w:t xml:space="preserve"> </w:t>
      </w:r>
      <w:r w:rsidRPr="00487436">
        <w:t>)</w:t>
      </w:r>
      <w:proofErr w:type="gramEnd"/>
      <w:r w:rsidRPr="00487436">
        <w:t xml:space="preserve"> that show relationships between </w:t>
      </w:r>
      <w:r>
        <w:t>_____________________</w:t>
      </w:r>
      <w:r w:rsidRPr="00487436">
        <w:t xml:space="preserve">. </w:t>
      </w:r>
    </w:p>
    <w:p w14:paraId="2BAB1DC9" w14:textId="01D0A534" w:rsidR="00487436" w:rsidRPr="00487436" w:rsidRDefault="00487436" w:rsidP="00487436">
      <w:r w:rsidRPr="00487436">
        <w:t xml:space="preserve"> </w:t>
      </w:r>
    </w:p>
    <w:p w14:paraId="57D729A6" w14:textId="33A51000" w:rsidR="00487436" w:rsidRDefault="00487436" w:rsidP="00487436">
      <w:r w:rsidRPr="00487436">
        <w:rPr>
          <w:b/>
          <w:bCs/>
        </w:rPr>
        <w:t>Transitions</w:t>
      </w:r>
      <w:r w:rsidRPr="00487436">
        <w:t xml:space="preserve"> can be seen as “</w:t>
      </w:r>
      <w:r>
        <w:t>_______________________</w:t>
      </w:r>
      <w:r w:rsidRPr="00487436">
        <w:t>” words, carrying the reader across from one idea to the next</w:t>
      </w:r>
      <w:r>
        <w:t>.</w:t>
      </w:r>
    </w:p>
    <w:p w14:paraId="5E639CF3" w14:textId="2E890506" w:rsidR="00487436" w:rsidRDefault="00487436" w:rsidP="00487436"/>
    <w:p w14:paraId="185A976A" w14:textId="6C1CEF39" w:rsidR="00487436" w:rsidRDefault="00487436" w:rsidP="00487436">
      <w:r w:rsidRPr="00487436">
        <w:rPr>
          <w:b/>
          <w:bCs/>
        </w:rPr>
        <w:t>Addition words</w:t>
      </w:r>
      <w:r w:rsidRPr="00487436">
        <w:t xml:space="preserve"> signal </w:t>
      </w:r>
      <w:r>
        <w:t>_________________________</w:t>
      </w:r>
      <w:r w:rsidRPr="00487436">
        <w:t xml:space="preserve"> ideas. These words tell you a writer is presenting one or more ideas that continue along the same </w:t>
      </w:r>
      <w:r>
        <w:t>_________________ ________ _____________________</w:t>
      </w:r>
      <w:r w:rsidRPr="00487436">
        <w:t xml:space="preserve"> as a previous idea. </w:t>
      </w:r>
    </w:p>
    <w:p w14:paraId="2D124A6E" w14:textId="31BE2704" w:rsidR="00487436" w:rsidRDefault="00487436" w:rsidP="00487436"/>
    <w:p w14:paraId="66EBA21D" w14:textId="6908EAF1" w:rsidR="00487436" w:rsidRDefault="00487436" w:rsidP="00487436">
      <w:r w:rsidRPr="00487436">
        <w:rPr>
          <w:b/>
          <w:bCs/>
        </w:rPr>
        <w:t>Time words</w:t>
      </w:r>
      <w:r w:rsidRPr="00487436">
        <w:t xml:space="preserve"> tell us </w:t>
      </w:r>
      <w:r>
        <w:rPr>
          <w:i/>
          <w:iCs/>
        </w:rPr>
        <w:t>__________________________</w:t>
      </w:r>
      <w:r w:rsidRPr="00487436">
        <w:t xml:space="preserve"> something happened in relation to when something else happened.</w:t>
      </w:r>
    </w:p>
    <w:p w14:paraId="1629FCC4" w14:textId="63D29D2E" w:rsidR="00487436" w:rsidRDefault="00487436" w:rsidP="00487436"/>
    <w:p w14:paraId="21E4CD79" w14:textId="7670E953" w:rsidR="00487436" w:rsidRPr="00487436" w:rsidRDefault="00487436" w:rsidP="00487436">
      <w:pPr>
        <w:rPr>
          <w:b/>
          <w:bCs/>
        </w:rPr>
      </w:pPr>
      <w:r w:rsidRPr="00487436">
        <w:rPr>
          <w:b/>
          <w:bCs/>
        </w:rPr>
        <w:t>Patterns of Organization</w:t>
      </w:r>
    </w:p>
    <w:p w14:paraId="31C565ED" w14:textId="4FF125CB" w:rsidR="00487436" w:rsidRDefault="00487436" w:rsidP="00487436">
      <w:r w:rsidRPr="00487436">
        <w:t xml:space="preserve">Just as transitions show relationships between ideas in sentences, </w:t>
      </w:r>
      <w:r w:rsidRPr="00487436">
        <w:rPr>
          <w:b/>
          <w:bCs/>
        </w:rPr>
        <w:t>patterns of organization</w:t>
      </w:r>
      <w:r w:rsidRPr="00487436">
        <w:t xml:space="preserve"> show the relationships between </w:t>
      </w:r>
      <w:r>
        <w:t>_______________________________________________</w:t>
      </w:r>
      <w:r w:rsidRPr="00487436">
        <w:t xml:space="preserve"> in paragraphs, essays, and chapters</w:t>
      </w:r>
      <w:proofErr w:type="gramStart"/>
      <w:r w:rsidRPr="00487436">
        <w:t xml:space="preserve">.  </w:t>
      </w:r>
      <w:proofErr w:type="gramEnd"/>
    </w:p>
    <w:p w14:paraId="7143C8DD" w14:textId="507DCA9C" w:rsidR="00487436" w:rsidRDefault="00487436" w:rsidP="00487436"/>
    <w:p w14:paraId="2D1B744F" w14:textId="77777777" w:rsidR="00487436" w:rsidRPr="00487436" w:rsidRDefault="00487436" w:rsidP="00487436">
      <w:r w:rsidRPr="00487436">
        <w:t xml:space="preserve">Two major patterns of organization </w:t>
      </w:r>
      <w:proofErr w:type="gramStart"/>
      <w:r w:rsidRPr="00487436">
        <w:t>are</w:t>
      </w:r>
      <w:proofErr w:type="gramEnd"/>
    </w:p>
    <w:p w14:paraId="1149CDF3" w14:textId="18A6218C" w:rsidR="00487436" w:rsidRPr="00487436" w:rsidRDefault="00487436" w:rsidP="00487436">
      <w:r w:rsidRPr="00487436">
        <w:tab/>
      </w:r>
      <w:r w:rsidRPr="00487436">
        <w:rPr>
          <w:b/>
          <w:bCs/>
        </w:rPr>
        <w:t>•</w:t>
      </w:r>
      <w:r w:rsidRPr="00487436">
        <w:t xml:space="preserve"> </w:t>
      </w:r>
      <w:r w:rsidRPr="00487436">
        <w:rPr>
          <w:b/>
          <w:bCs/>
        </w:rPr>
        <w:t xml:space="preserve">The </w:t>
      </w:r>
      <w:r>
        <w:rPr>
          <w:b/>
          <w:bCs/>
        </w:rPr>
        <w:t>________________________________</w:t>
      </w:r>
      <w:r w:rsidRPr="00487436">
        <w:rPr>
          <w:b/>
          <w:bCs/>
        </w:rPr>
        <w:t xml:space="preserve"> pattern</w:t>
      </w:r>
    </w:p>
    <w:p w14:paraId="576E8F2F" w14:textId="0EA40CE5" w:rsidR="00487436" w:rsidRDefault="00487436" w:rsidP="00487436">
      <w:r w:rsidRPr="00487436">
        <w:rPr>
          <w:b/>
          <w:bCs/>
        </w:rPr>
        <w:tab/>
      </w:r>
      <w:r w:rsidRPr="00487436">
        <w:rPr>
          <w:b/>
          <w:bCs/>
        </w:rPr>
        <w:tab/>
      </w:r>
      <w:r w:rsidRPr="00487436">
        <w:t>(Addition words are often used in this pattern of organization.)</w:t>
      </w:r>
    </w:p>
    <w:p w14:paraId="1D5BA4BF" w14:textId="6BD47229" w:rsidR="00487436" w:rsidRPr="00487436" w:rsidRDefault="00487436" w:rsidP="00487436">
      <w:pPr>
        <w:ind w:left="1440"/>
      </w:pPr>
      <w:r w:rsidRPr="00487436">
        <w:rPr>
          <w:b/>
          <w:bCs/>
        </w:rPr>
        <w:t>•</w:t>
      </w:r>
      <w:r w:rsidRPr="00487436">
        <w:rPr>
          <w:b/>
          <w:bCs/>
        </w:rPr>
        <w:tab/>
      </w:r>
      <w:r w:rsidRPr="00487436">
        <w:t xml:space="preserve">A </w:t>
      </w:r>
      <w:r w:rsidRPr="00487436">
        <w:rPr>
          <w:b/>
          <w:bCs/>
        </w:rPr>
        <w:t>list of items</w:t>
      </w:r>
      <w:r w:rsidRPr="00487436">
        <w:t xml:space="preserve"> is a series of reasons, </w:t>
      </w:r>
      <w:r>
        <w:t>__________________</w:t>
      </w:r>
      <w:r w:rsidRPr="00487436">
        <w:t xml:space="preserve">, or other details that support an idea. </w:t>
      </w:r>
    </w:p>
    <w:p w14:paraId="5FCBF060" w14:textId="127142DC" w:rsidR="00487436" w:rsidRPr="00487436" w:rsidRDefault="00487436" w:rsidP="00487436">
      <w:pPr>
        <w:ind w:left="1440"/>
      </w:pPr>
      <w:r w:rsidRPr="00487436">
        <w:rPr>
          <w:b/>
          <w:bCs/>
        </w:rPr>
        <w:t>•</w:t>
      </w:r>
      <w:r w:rsidRPr="00487436">
        <w:rPr>
          <w:b/>
          <w:bCs/>
        </w:rPr>
        <w:tab/>
      </w:r>
      <w:r w:rsidRPr="00487436">
        <w:t xml:space="preserve">The items have no time order but are listed in </w:t>
      </w:r>
      <w:r>
        <w:t>_____________________</w:t>
      </w:r>
      <w:r w:rsidRPr="00487436">
        <w:t xml:space="preserve"> order the author prefers. </w:t>
      </w:r>
    </w:p>
    <w:p w14:paraId="468F6730" w14:textId="77777777" w:rsidR="00487436" w:rsidRPr="00487436" w:rsidRDefault="00487436" w:rsidP="00487436"/>
    <w:p w14:paraId="4777E8D9" w14:textId="284F8B69" w:rsidR="00487436" w:rsidRPr="00487436" w:rsidRDefault="00487436" w:rsidP="00487436">
      <w:r w:rsidRPr="00487436">
        <w:tab/>
      </w:r>
      <w:r w:rsidRPr="00487436">
        <w:rPr>
          <w:b/>
          <w:bCs/>
        </w:rPr>
        <w:t>•</w:t>
      </w:r>
      <w:r w:rsidRPr="00487436">
        <w:t xml:space="preserve"> </w:t>
      </w:r>
      <w:r w:rsidRPr="00487436">
        <w:rPr>
          <w:b/>
          <w:bCs/>
        </w:rPr>
        <w:t xml:space="preserve">The </w:t>
      </w:r>
      <w:r>
        <w:rPr>
          <w:b/>
          <w:bCs/>
        </w:rPr>
        <w:t>________________________________</w:t>
      </w:r>
      <w:r w:rsidRPr="00487436">
        <w:rPr>
          <w:b/>
          <w:bCs/>
        </w:rPr>
        <w:t xml:space="preserve"> pattern</w:t>
      </w:r>
      <w:r w:rsidRPr="00487436">
        <w:t xml:space="preserve"> </w:t>
      </w:r>
    </w:p>
    <w:p w14:paraId="5E2CA073" w14:textId="1E1EB2E3" w:rsidR="00487436" w:rsidRDefault="00487436" w:rsidP="00487436">
      <w:r w:rsidRPr="00487436">
        <w:tab/>
      </w:r>
      <w:r w:rsidRPr="00487436">
        <w:tab/>
        <w:t>(Time words are often used in this pattern of organization.)</w:t>
      </w:r>
    </w:p>
    <w:p w14:paraId="36A94D0E" w14:textId="535EB858" w:rsidR="00487436" w:rsidRPr="00487436" w:rsidRDefault="00487436" w:rsidP="00487436">
      <w:pPr>
        <w:ind w:left="1440"/>
      </w:pPr>
      <w:r w:rsidRPr="00487436">
        <w:rPr>
          <w:b/>
          <w:bCs/>
        </w:rPr>
        <w:t>•</w:t>
      </w:r>
      <w:r w:rsidRPr="00487436">
        <w:rPr>
          <w:b/>
          <w:bCs/>
        </w:rPr>
        <w:tab/>
      </w:r>
      <w:r w:rsidRPr="00487436">
        <w:t xml:space="preserve">In time order, the details are presented in the order in which they </w:t>
      </w:r>
      <w:r>
        <w:t>___________________</w:t>
      </w:r>
      <w:r w:rsidRPr="00487436">
        <w:t xml:space="preserve">. </w:t>
      </w:r>
    </w:p>
    <w:p w14:paraId="17FDD6F3" w14:textId="0DFEA42B" w:rsidR="00487436" w:rsidRDefault="00487436" w:rsidP="00487436">
      <w:pPr>
        <w:ind w:left="1440"/>
      </w:pPr>
      <w:r w:rsidRPr="00487436">
        <w:rPr>
          <w:b/>
          <w:bCs/>
        </w:rPr>
        <w:t>•</w:t>
      </w:r>
      <w:r w:rsidRPr="00487436">
        <w:tab/>
        <w:t xml:space="preserve">Notice that </w:t>
      </w:r>
      <w:r>
        <w:t>_____________________________</w:t>
      </w:r>
      <w:r w:rsidRPr="00487436">
        <w:t xml:space="preserve"> details are introduced by time words.</w:t>
      </w:r>
    </w:p>
    <w:p w14:paraId="7CECCDEC" w14:textId="23A4E1CE" w:rsidR="00487436" w:rsidRDefault="00487436" w:rsidP="00487436">
      <w:pPr>
        <w:ind w:left="1440"/>
      </w:pPr>
    </w:p>
    <w:p w14:paraId="10AAD119" w14:textId="7C6712A5" w:rsidR="00487436" w:rsidRPr="00487436" w:rsidRDefault="00487436" w:rsidP="00487436">
      <w:pPr>
        <w:ind w:left="1440"/>
      </w:pPr>
      <w:r w:rsidRPr="00487436">
        <w:lastRenderedPageBreak/>
        <w:t xml:space="preserve">One of the most common kinds of time order is a series of </w:t>
      </w:r>
      <w:r>
        <w:rPr>
          <w:b/>
          <w:bCs/>
        </w:rPr>
        <w:t>________________________</w:t>
      </w:r>
      <w:r w:rsidRPr="00487436">
        <w:t xml:space="preserve"> or </w:t>
      </w:r>
      <w:r w:rsidRPr="00487436">
        <w:rPr>
          <w:b/>
          <w:bCs/>
        </w:rPr>
        <w:t>stages</w:t>
      </w:r>
      <w:r w:rsidRPr="00487436">
        <w:t>.</w:t>
      </w:r>
    </w:p>
    <w:p w14:paraId="15DC7FF1" w14:textId="3F6A5895" w:rsidR="00487436" w:rsidRPr="00487436" w:rsidRDefault="00487436" w:rsidP="00487436">
      <w:pPr>
        <w:ind w:left="1440"/>
      </w:pPr>
      <w:r w:rsidRPr="00487436">
        <w:t xml:space="preserve">Another common kind of time order is a series of </w:t>
      </w:r>
      <w:r>
        <w:rPr>
          <w:b/>
          <w:bCs/>
        </w:rPr>
        <w:t>____________________</w:t>
      </w:r>
      <w:r w:rsidRPr="00487436">
        <w:t xml:space="preserve"> (directions how to do something)</w:t>
      </w:r>
      <w:proofErr w:type="gramStart"/>
      <w:r w:rsidRPr="00487436">
        <w:t xml:space="preserve">.  </w:t>
      </w:r>
      <w:proofErr w:type="gramEnd"/>
    </w:p>
    <w:p w14:paraId="0777541C" w14:textId="77777777" w:rsidR="00487436" w:rsidRPr="00487436" w:rsidRDefault="00487436" w:rsidP="00487436">
      <w:pPr>
        <w:ind w:left="1440"/>
      </w:pPr>
    </w:p>
    <w:p w14:paraId="1AC17473" w14:textId="77777777" w:rsidR="00487436" w:rsidRPr="00487436" w:rsidRDefault="00487436" w:rsidP="00487436"/>
    <w:p w14:paraId="04D2941F" w14:textId="0A4E8743" w:rsidR="00487436" w:rsidRPr="00487436" w:rsidRDefault="00487436" w:rsidP="00487436">
      <w:pPr>
        <w:rPr>
          <w:b/>
          <w:bCs/>
        </w:rPr>
      </w:pPr>
      <w:r w:rsidRPr="00487436">
        <w:rPr>
          <w:b/>
          <w:bCs/>
        </w:rPr>
        <w:t>Main Ideas and Patterns of Organization</w:t>
      </w:r>
    </w:p>
    <w:p w14:paraId="74670A32" w14:textId="3F84765B" w:rsidR="00487436" w:rsidRDefault="00487436" w:rsidP="00487436">
      <w:r w:rsidRPr="00487436">
        <w:t xml:space="preserve">A paragraph’s main idea often </w:t>
      </w:r>
      <w:r>
        <w:t>______________________________</w:t>
      </w:r>
      <w:r w:rsidRPr="00487436">
        <w:t xml:space="preserve"> its pattern of organization.</w:t>
      </w:r>
    </w:p>
    <w:p w14:paraId="3A20E37C" w14:textId="1D6B5373" w:rsidR="00487436" w:rsidRPr="00487436" w:rsidRDefault="00487436" w:rsidP="00487436">
      <w:r w:rsidRPr="00487436">
        <w:t xml:space="preserve">Paying close attention to the main idea can give you a quick </w:t>
      </w:r>
      <w:r>
        <w:t>______________________</w:t>
      </w:r>
      <w:r w:rsidRPr="00487436">
        <w:t xml:space="preserve"> of a paragraph’s pattern of organization.</w:t>
      </w:r>
    </w:p>
    <w:p w14:paraId="57BD48D7" w14:textId="77777777" w:rsidR="00487436" w:rsidRPr="00487436" w:rsidRDefault="00487436" w:rsidP="00487436"/>
    <w:p w14:paraId="01A7C812" w14:textId="717AA922" w:rsidR="00487436" w:rsidRPr="00487436" w:rsidRDefault="007B1AD0" w:rsidP="00487436">
      <w:pPr>
        <w:rPr>
          <w:b/>
          <w:bCs/>
        </w:rPr>
      </w:pPr>
      <w:r w:rsidRPr="007B1AD0">
        <w:rPr>
          <w:b/>
          <w:bCs/>
        </w:rPr>
        <w:t>Final Notes</w:t>
      </w:r>
    </w:p>
    <w:p w14:paraId="460F4E07" w14:textId="5F4F8D61" w:rsidR="00487436" w:rsidRPr="00487436" w:rsidRDefault="00487436" w:rsidP="00487436">
      <w:r w:rsidRPr="00487436">
        <w:t xml:space="preserve">While many passages have just one pattern of organization, often the patterns are </w:t>
      </w:r>
      <w:r w:rsidR="007B1AD0">
        <w:t>____________________</w:t>
      </w:r>
      <w:r w:rsidRPr="00487436">
        <w:t xml:space="preserve">. </w:t>
      </w:r>
    </w:p>
    <w:p w14:paraId="11DB22A8" w14:textId="7C92D29B" w:rsidR="00487436" w:rsidRPr="00487436" w:rsidRDefault="00487436" w:rsidP="00487436">
      <w:r w:rsidRPr="00487436">
        <w:t xml:space="preserve">Remember that not all relationships between ideas are signaled by </w:t>
      </w:r>
      <w:r w:rsidR="007B1AD0">
        <w:t>________________________________</w:t>
      </w:r>
      <w:r w:rsidRPr="00487436">
        <w:t>.</w:t>
      </w:r>
    </w:p>
    <w:p w14:paraId="64B4197A" w14:textId="77777777" w:rsidR="00487436" w:rsidRPr="00487436" w:rsidRDefault="00487436" w:rsidP="00487436"/>
    <w:p w14:paraId="59927C7D" w14:textId="77777777" w:rsidR="00487436" w:rsidRPr="00487436" w:rsidRDefault="00487436" w:rsidP="00487436"/>
    <w:p w14:paraId="7284BD41" w14:textId="77777777" w:rsidR="00487436" w:rsidRPr="00487436" w:rsidRDefault="00487436" w:rsidP="00487436"/>
    <w:p w14:paraId="2A241678" w14:textId="77777777" w:rsidR="00487436" w:rsidRDefault="00487436"/>
    <w:sectPr w:rsidR="00487436" w:rsidSect="00487436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3D534C"/>
    <w:multiLevelType w:val="hybridMultilevel"/>
    <w:tmpl w:val="C05C0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7F07E6"/>
    <w:multiLevelType w:val="hybridMultilevel"/>
    <w:tmpl w:val="BF9E8FA6"/>
    <w:lvl w:ilvl="0" w:tplc="18AE3F3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DGxNDW2NDM3MLVU0lEKTi0uzszPAykwrAUAGG+icywAAAA="/>
  </w:docVars>
  <w:rsids>
    <w:rsidRoot w:val="00487436"/>
    <w:rsid w:val="00487436"/>
    <w:rsid w:val="00516CF8"/>
    <w:rsid w:val="007813AD"/>
    <w:rsid w:val="007B1AD0"/>
    <w:rsid w:val="00CF7268"/>
    <w:rsid w:val="00D41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16C33"/>
  <w15:chartTrackingRefBased/>
  <w15:docId w15:val="{85B52915-A918-44A6-82AA-D05AFF204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74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0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0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0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n Hayden</dc:creator>
  <cp:keywords/>
  <dc:description/>
  <cp:lastModifiedBy>Caren Hayden</cp:lastModifiedBy>
  <cp:revision>1</cp:revision>
  <dcterms:created xsi:type="dcterms:W3CDTF">2021-03-21T10:01:00Z</dcterms:created>
  <dcterms:modified xsi:type="dcterms:W3CDTF">2021-03-21T10:14:00Z</dcterms:modified>
</cp:coreProperties>
</file>